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43F96" w14:textId="393A4F22" w:rsidR="000378B6" w:rsidRDefault="001F26F0" w:rsidP="00C8177B">
      <w:pPr>
        <w:jc w:val="center"/>
        <w:rPr>
          <w:rFonts w:ascii="Aptos Display" w:hAnsi="Aptos Display" w:cs="Aldhabi"/>
          <w:sz w:val="34"/>
          <w:szCs w:val="34"/>
        </w:rPr>
      </w:pPr>
      <w:r>
        <w:rPr>
          <w:rFonts w:ascii="Aptos Display" w:hAnsi="Aptos Display" w:cs="Aldhabi"/>
          <w:sz w:val="34"/>
          <w:szCs w:val="34"/>
        </w:rPr>
        <w:t>Version Control with Git (A time</w:t>
      </w:r>
      <w:r w:rsidR="00A62DF9">
        <w:rPr>
          <w:rFonts w:ascii="Aptos Display" w:hAnsi="Aptos Display" w:cs="Aldhabi"/>
          <w:sz w:val="34"/>
          <w:szCs w:val="34"/>
        </w:rPr>
        <w:t xml:space="preserve"> travel</w:t>
      </w:r>
      <w:r>
        <w:rPr>
          <w:rFonts w:ascii="Aptos Display" w:hAnsi="Aptos Display" w:cs="Aldhabi"/>
          <w:sz w:val="34"/>
          <w:szCs w:val="34"/>
        </w:rPr>
        <w:t xml:space="preserve"> machine)</w:t>
      </w:r>
    </w:p>
    <w:p w14:paraId="7C89EFF9" w14:textId="77777777" w:rsidR="00B222CD" w:rsidRDefault="00B222CD" w:rsidP="00B222CD">
      <w:pPr>
        <w:pStyle w:val="ListParagraph"/>
        <w:ind w:left="426"/>
        <w:rPr>
          <w:rFonts w:ascii="Aptos Display" w:hAnsi="Aptos Display" w:cs="Aldhabi"/>
          <w:sz w:val="24"/>
          <w:szCs w:val="24"/>
        </w:rPr>
      </w:pPr>
    </w:p>
    <w:p w14:paraId="769A0DDE" w14:textId="68075663" w:rsidR="00C8177B" w:rsidRPr="009A628B" w:rsidRDefault="00C8177B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 w:rsidRPr="009A628B">
        <w:rPr>
          <w:rFonts w:ascii="Aptos Display" w:hAnsi="Aptos Display" w:cs="Aldhabi"/>
          <w:sz w:val="24"/>
          <w:szCs w:val="24"/>
        </w:rPr>
        <w:t xml:space="preserve">Basic </w:t>
      </w:r>
      <w:r w:rsidR="00B222CD">
        <w:rPr>
          <w:rFonts w:ascii="Aptos Display" w:hAnsi="Aptos Display" w:cs="Aldhabi"/>
          <w:sz w:val="24"/>
          <w:szCs w:val="24"/>
        </w:rPr>
        <w:t xml:space="preserve">Git </w:t>
      </w:r>
      <w:r w:rsidRPr="009A628B">
        <w:rPr>
          <w:rFonts w:ascii="Aptos Display" w:hAnsi="Aptos Display" w:cs="Aldhabi"/>
          <w:sz w:val="24"/>
          <w:szCs w:val="24"/>
        </w:rPr>
        <w:t>commands.</w:t>
      </w:r>
    </w:p>
    <w:tbl>
      <w:tblPr>
        <w:tblStyle w:val="TableGrid"/>
        <w:tblW w:w="8075" w:type="dxa"/>
        <w:tblInd w:w="421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0"/>
        <w:gridCol w:w="3685"/>
      </w:tblGrid>
      <w:tr w:rsidR="00C8177B" w14:paraId="47A694FF" w14:textId="77777777" w:rsidTr="008F0F38">
        <w:trPr>
          <w:trHeight w:val="347"/>
        </w:trPr>
        <w:tc>
          <w:tcPr>
            <w:tcW w:w="4390" w:type="dxa"/>
          </w:tcPr>
          <w:p w14:paraId="6B6936A2" w14:textId="6E4895FC" w:rsidR="00C8177B" w:rsidRDefault="00A62DF9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Create a git repository</w:t>
            </w:r>
          </w:p>
        </w:tc>
        <w:tc>
          <w:tcPr>
            <w:tcW w:w="3685" w:type="dxa"/>
          </w:tcPr>
          <w:p w14:paraId="3E61C3F0" w14:textId="26225D00" w:rsidR="00C8177B" w:rsidRPr="006F36E4" w:rsidRDefault="00A62DF9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init</w:t>
            </w:r>
          </w:p>
        </w:tc>
      </w:tr>
      <w:tr w:rsidR="00C8177B" w14:paraId="37A00750" w14:textId="77777777" w:rsidTr="008F0F38">
        <w:trPr>
          <w:trHeight w:val="347"/>
        </w:trPr>
        <w:tc>
          <w:tcPr>
            <w:tcW w:w="4390" w:type="dxa"/>
          </w:tcPr>
          <w:p w14:paraId="585E5D6C" w14:textId="1DED565B" w:rsidR="00C8177B" w:rsidRDefault="00A62DF9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Add a file to snapshot</w:t>
            </w:r>
          </w:p>
        </w:tc>
        <w:tc>
          <w:tcPr>
            <w:tcW w:w="3685" w:type="dxa"/>
          </w:tcPr>
          <w:p w14:paraId="3732EC4D" w14:textId="669024E7" w:rsidR="00C8177B" w:rsidRPr="006F36E4" w:rsidRDefault="00A62DF9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add &lt;file_name&gt;</w:t>
            </w:r>
          </w:p>
        </w:tc>
      </w:tr>
      <w:tr w:rsidR="006F36E4" w14:paraId="2E5668BB" w14:textId="77777777" w:rsidTr="008F0F38">
        <w:trPr>
          <w:trHeight w:val="347"/>
        </w:trPr>
        <w:tc>
          <w:tcPr>
            <w:tcW w:w="4390" w:type="dxa"/>
          </w:tcPr>
          <w:p w14:paraId="7214202E" w14:textId="2603D668" w:rsidR="006F36E4" w:rsidRDefault="00A62DF9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Add all files to snapshot</w:t>
            </w:r>
          </w:p>
        </w:tc>
        <w:tc>
          <w:tcPr>
            <w:tcW w:w="3685" w:type="dxa"/>
          </w:tcPr>
          <w:p w14:paraId="092367EB" w14:textId="30B6831B" w:rsidR="006F36E4" w:rsidRPr="006F36E4" w:rsidRDefault="00A62DF9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add .</w:t>
            </w:r>
          </w:p>
        </w:tc>
      </w:tr>
      <w:tr w:rsidR="00A62DF9" w14:paraId="3E509526" w14:textId="77777777" w:rsidTr="008F0F38">
        <w:trPr>
          <w:trHeight w:val="347"/>
        </w:trPr>
        <w:tc>
          <w:tcPr>
            <w:tcW w:w="4390" w:type="dxa"/>
          </w:tcPr>
          <w:p w14:paraId="575C3A57" w14:textId="7C03A6D8" w:rsidR="00A62DF9" w:rsidRDefault="007A240B" w:rsidP="00C8177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Checking the status of snapshot</w:t>
            </w:r>
          </w:p>
        </w:tc>
        <w:tc>
          <w:tcPr>
            <w:tcW w:w="3685" w:type="dxa"/>
          </w:tcPr>
          <w:p w14:paraId="0836EDE1" w14:textId="78FB9464" w:rsidR="00A62DF9" w:rsidRDefault="007A240B" w:rsidP="00C8177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status</w:t>
            </w:r>
          </w:p>
        </w:tc>
      </w:tr>
      <w:tr w:rsidR="007A240B" w14:paraId="3B3150D4" w14:textId="77777777" w:rsidTr="008F0F38">
        <w:trPr>
          <w:trHeight w:val="347"/>
        </w:trPr>
        <w:tc>
          <w:tcPr>
            <w:tcW w:w="4390" w:type="dxa"/>
          </w:tcPr>
          <w:p w14:paraId="420D246E" w14:textId="293AF50B" w:rsidR="007A240B" w:rsidRDefault="007A240B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Saving snapshot</w:t>
            </w:r>
            <w:r w:rsidR="009E121B">
              <w:rPr>
                <w:rFonts w:ascii="Aptos Display" w:hAnsi="Aptos Display" w:cs="Aldhabi"/>
                <w:sz w:val="24"/>
                <w:szCs w:val="24"/>
              </w:rPr>
              <w:t xml:space="preserve"> (commit)</w:t>
            </w:r>
          </w:p>
        </w:tc>
        <w:tc>
          <w:tcPr>
            <w:tcW w:w="3685" w:type="dxa"/>
          </w:tcPr>
          <w:p w14:paraId="0D3B68D4" w14:textId="55F0A12B" w:rsidR="007A240B" w:rsidRDefault="007A240B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commit -m "message"</w:t>
            </w:r>
          </w:p>
        </w:tc>
      </w:tr>
      <w:tr w:rsidR="007A240B" w14:paraId="1BC8AF12" w14:textId="77777777" w:rsidTr="008F0F38">
        <w:trPr>
          <w:trHeight w:val="347"/>
        </w:trPr>
        <w:tc>
          <w:tcPr>
            <w:tcW w:w="4390" w:type="dxa"/>
          </w:tcPr>
          <w:p w14:paraId="27702729" w14:textId="77777777" w:rsidR="007A240B" w:rsidRDefault="007A240B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</w:p>
        </w:tc>
        <w:tc>
          <w:tcPr>
            <w:tcW w:w="3685" w:type="dxa"/>
          </w:tcPr>
          <w:p w14:paraId="149B1030" w14:textId="77777777" w:rsidR="007A240B" w:rsidRDefault="007A240B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</w:p>
        </w:tc>
      </w:tr>
      <w:tr w:rsidR="009E121B" w14:paraId="734FE78A" w14:textId="77777777" w:rsidTr="008F0F38">
        <w:trPr>
          <w:trHeight w:val="347"/>
        </w:trPr>
        <w:tc>
          <w:tcPr>
            <w:tcW w:w="4390" w:type="dxa"/>
          </w:tcPr>
          <w:p w14:paraId="76501328" w14:textId="798576C3" w:rsidR="009E121B" w:rsidRDefault="00DB268E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Checking history of commits</w:t>
            </w:r>
          </w:p>
        </w:tc>
        <w:tc>
          <w:tcPr>
            <w:tcW w:w="3685" w:type="dxa"/>
          </w:tcPr>
          <w:p w14:paraId="78FBEA14" w14:textId="035959EF" w:rsidR="009E121B" w:rsidRDefault="009E121B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 xml:space="preserve">git </w:t>
            </w:r>
            <w:r w:rsidR="003D49B1">
              <w:rPr>
                <w:rFonts w:ascii="Aptos Display" w:hAnsi="Aptos Display" w:cs="Aldhabi"/>
                <w:b/>
                <w:bCs/>
                <w:sz w:val="24"/>
                <w:szCs w:val="24"/>
              </w:rPr>
              <w:t>log --oneline</w:t>
            </w:r>
          </w:p>
        </w:tc>
      </w:tr>
      <w:tr w:rsidR="006B2F45" w14:paraId="53390ECF" w14:textId="77777777" w:rsidTr="008F0F38">
        <w:trPr>
          <w:trHeight w:val="347"/>
        </w:trPr>
        <w:tc>
          <w:tcPr>
            <w:tcW w:w="4390" w:type="dxa"/>
          </w:tcPr>
          <w:p w14:paraId="709E1B8D" w14:textId="1491B575" w:rsidR="006B2F45" w:rsidRDefault="006B2F45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Detailed history of commits</w:t>
            </w:r>
          </w:p>
        </w:tc>
        <w:tc>
          <w:tcPr>
            <w:tcW w:w="3685" w:type="dxa"/>
          </w:tcPr>
          <w:p w14:paraId="7C93F55E" w14:textId="1E15C61E" w:rsidR="006B2F45" w:rsidRDefault="006B2F45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whatchanged</w:t>
            </w:r>
          </w:p>
        </w:tc>
      </w:tr>
      <w:tr w:rsidR="007A240B" w14:paraId="0E265B48" w14:textId="77777777" w:rsidTr="008F0F38">
        <w:trPr>
          <w:trHeight w:val="347"/>
        </w:trPr>
        <w:tc>
          <w:tcPr>
            <w:tcW w:w="4390" w:type="dxa"/>
          </w:tcPr>
          <w:p w14:paraId="672E14BD" w14:textId="591AFAB1" w:rsidR="007A240B" w:rsidRDefault="009E121B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Checking out previously saved snapshots</w:t>
            </w:r>
          </w:p>
        </w:tc>
        <w:tc>
          <w:tcPr>
            <w:tcW w:w="3685" w:type="dxa"/>
          </w:tcPr>
          <w:p w14:paraId="6DDE8F24" w14:textId="630333D8" w:rsidR="007A240B" w:rsidRDefault="00DB268E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checkout &lt;commit_id&gt;</w:t>
            </w:r>
          </w:p>
        </w:tc>
      </w:tr>
      <w:tr w:rsidR="007A240B" w14:paraId="3B1FD171" w14:textId="77777777" w:rsidTr="008F0F38">
        <w:trPr>
          <w:trHeight w:val="347"/>
        </w:trPr>
        <w:tc>
          <w:tcPr>
            <w:tcW w:w="4390" w:type="dxa"/>
          </w:tcPr>
          <w:p w14:paraId="17D7C112" w14:textId="5D39E9C4" w:rsidR="007A240B" w:rsidRDefault="00DB268E" w:rsidP="007A240B">
            <w:pPr>
              <w:rPr>
                <w:rFonts w:ascii="Aptos Display" w:hAnsi="Aptos Display" w:cs="Aldhabi"/>
                <w:sz w:val="24"/>
                <w:szCs w:val="24"/>
              </w:rPr>
            </w:pPr>
            <w:r>
              <w:rPr>
                <w:rFonts w:ascii="Aptos Display" w:hAnsi="Aptos Display" w:cs="Aldhabi"/>
                <w:sz w:val="24"/>
                <w:szCs w:val="24"/>
              </w:rPr>
              <w:t>Going back to current state</w:t>
            </w:r>
          </w:p>
        </w:tc>
        <w:tc>
          <w:tcPr>
            <w:tcW w:w="3685" w:type="dxa"/>
          </w:tcPr>
          <w:p w14:paraId="4B168CAE" w14:textId="473769F8" w:rsidR="007A240B" w:rsidRDefault="00DB268E" w:rsidP="007A240B">
            <w:pPr>
              <w:rPr>
                <w:rFonts w:ascii="Aptos Display" w:hAnsi="Aptos Display" w:cs="Aldhabi"/>
                <w:b/>
                <w:bCs/>
                <w:sz w:val="24"/>
                <w:szCs w:val="24"/>
              </w:rPr>
            </w:pPr>
            <w:r>
              <w:rPr>
                <w:rFonts w:ascii="Aptos Display" w:hAnsi="Aptos Display" w:cs="Aldhabi"/>
                <w:b/>
                <w:bCs/>
                <w:sz w:val="24"/>
                <w:szCs w:val="24"/>
              </w:rPr>
              <w:t>git checkout master</w:t>
            </w:r>
          </w:p>
        </w:tc>
      </w:tr>
    </w:tbl>
    <w:p w14:paraId="2077B13F" w14:textId="77777777" w:rsidR="00C8177B" w:rsidRDefault="00C8177B" w:rsidP="00C8177B">
      <w:pPr>
        <w:rPr>
          <w:rFonts w:ascii="Aptos Display" w:hAnsi="Aptos Display" w:cs="Aldhabi"/>
          <w:sz w:val="24"/>
          <w:szCs w:val="24"/>
        </w:rPr>
      </w:pPr>
    </w:p>
    <w:p w14:paraId="6E2AAE11" w14:textId="74ED5EFA" w:rsidR="009A628B" w:rsidRDefault="009A628B" w:rsidP="009A628B">
      <w:pPr>
        <w:pStyle w:val="ListParagraph"/>
        <w:numPr>
          <w:ilvl w:val="0"/>
          <w:numId w:val="1"/>
        </w:numPr>
        <w:ind w:left="426"/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Demo: </w:t>
      </w:r>
      <w:r w:rsidR="00747AB0">
        <w:rPr>
          <w:rFonts w:ascii="Aptos Display" w:hAnsi="Aptos Display" w:cs="Aldhabi"/>
          <w:sz w:val="24"/>
          <w:szCs w:val="24"/>
        </w:rPr>
        <w:t>Git version control in R.</w:t>
      </w:r>
    </w:p>
    <w:p w14:paraId="507A1FB3" w14:textId="3216CFE5" w:rsidR="008F0F38" w:rsidRPr="008F0F38" w:rsidRDefault="008F0F38" w:rsidP="008F0F38">
      <w:pPr>
        <w:pStyle w:val="ListParagraph"/>
        <w:numPr>
          <w:ilvl w:val="0"/>
          <w:numId w:val="3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Loading built-in dataset in R</w:t>
      </w:r>
      <w:r w:rsidR="000C071B">
        <w:rPr>
          <w:rFonts w:ascii="Aptos Display" w:hAnsi="Aptos Display" w:cs="Aldhabi"/>
          <w:sz w:val="24"/>
          <w:szCs w:val="24"/>
        </w:rPr>
        <w:t xml:space="preserve"> and saving it as “mydata.RData” file under “dvc” folder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355"/>
      </w:tblGrid>
      <w:tr w:rsidR="002216DC" w14:paraId="7FF7C048" w14:textId="77777777" w:rsidTr="000C071B">
        <w:tc>
          <w:tcPr>
            <w:tcW w:w="9355" w:type="dxa"/>
          </w:tcPr>
          <w:p w14:paraId="4CB9075F" w14:textId="77777777" w:rsidR="000C071B" w:rsidRPr="000C071B" w:rsidRDefault="000C071B" w:rsidP="000C071B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ata(</w:t>
            </w:r>
            <w:r w:rsidRPr="000C071B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"USArrests"</w:t>
            </w:r>
            <w:r w:rsidRPr="000C071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715C962F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 The USArrests dataset contains statistics on violent crime rates per 100,000 residents for each of the 50 US states in 1973.</w:t>
            </w:r>
          </w:p>
          <w:p w14:paraId="07FA7EA4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 Murder - Murder arrests per 100,000</w:t>
            </w:r>
          </w:p>
          <w:p w14:paraId="2FD90CE8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 Assault - Assault arrests per 100,000</w:t>
            </w:r>
          </w:p>
          <w:p w14:paraId="34D0E404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 UrbanPop - Percent urban population</w:t>
            </w:r>
          </w:p>
          <w:p w14:paraId="4CC84F16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 Rape - Rape arrests per 100,000</w:t>
            </w:r>
          </w:p>
          <w:p w14:paraId="3B8ECC78" w14:textId="77777777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</w:p>
          <w:p w14:paraId="7046EA63" w14:textId="529377A9" w:rsidR="000C071B" w:rsidRPr="000C071B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save.image(file.choose()) </w:t>
            </w:r>
            <w:r w:rsidRPr="000C071B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save file as mydata.RData</w:t>
            </w:r>
            <w:r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 xml:space="preserve"> under “dvc” folder</w:t>
            </w:r>
          </w:p>
          <w:p w14:paraId="4FD6D6B5" w14:textId="10646B15" w:rsidR="002216DC" w:rsidRPr="002216DC" w:rsidRDefault="000C071B" w:rsidP="000C071B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0C071B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load(file.choose())</w:t>
            </w:r>
          </w:p>
        </w:tc>
      </w:tr>
    </w:tbl>
    <w:p w14:paraId="4B55D290" w14:textId="77777777" w:rsidR="000C071B" w:rsidRDefault="000C071B" w:rsidP="000C071B">
      <w:pPr>
        <w:pStyle w:val="ListParagraph"/>
        <w:ind w:left="786"/>
        <w:rPr>
          <w:rFonts w:ascii="Aptos Display" w:hAnsi="Aptos Display" w:cs="Aldhabi"/>
          <w:sz w:val="24"/>
          <w:szCs w:val="24"/>
        </w:rPr>
      </w:pPr>
    </w:p>
    <w:p w14:paraId="27F44FF0" w14:textId="78FEBD4D" w:rsidR="000C071B" w:rsidRDefault="000C071B" w:rsidP="000C071B">
      <w:pPr>
        <w:pStyle w:val="ListParagraph"/>
        <w:numPr>
          <w:ilvl w:val="0"/>
          <w:numId w:val="3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Create git repository under “dvc” folder. Add file to snapshot. Save the snapshot with message “initial commit”</w:t>
      </w:r>
    </w:p>
    <w:p w14:paraId="6BA77437" w14:textId="6684584D" w:rsidR="000C071B" w:rsidRDefault="000C071B" w:rsidP="000C071B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 w:rsidRPr="000C071B">
        <w:rPr>
          <w:rFonts w:ascii="Aptos Display" w:hAnsi="Aptos Display" w:cs="Aldhabi"/>
          <w:b/>
          <w:bCs/>
          <w:sz w:val="24"/>
          <w:szCs w:val="24"/>
        </w:rPr>
        <w:t>&gt; git init</w:t>
      </w:r>
    </w:p>
    <w:p w14:paraId="2A27EC90" w14:textId="1F2D5CBB" w:rsidR="000C071B" w:rsidRDefault="000C071B" w:rsidP="000C071B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>&gt; git add mydata.RData</w:t>
      </w:r>
    </w:p>
    <w:p w14:paraId="21E0E80F" w14:textId="04C7F79B" w:rsidR="000C071B" w:rsidRPr="000C071B" w:rsidRDefault="000C071B" w:rsidP="000C071B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>&gt; git commit -m “initial commit”</w:t>
      </w:r>
    </w:p>
    <w:p w14:paraId="6D028794" w14:textId="58468DC7" w:rsidR="000C071B" w:rsidRDefault="000C071B" w:rsidP="000C071B">
      <w:pPr>
        <w:pStyle w:val="ListParagraph"/>
        <w:ind w:left="786"/>
        <w:rPr>
          <w:rFonts w:ascii="Aptos Display" w:hAnsi="Aptos Display" w:cs="Aldhabi"/>
          <w:sz w:val="24"/>
          <w:szCs w:val="24"/>
        </w:rPr>
      </w:pPr>
    </w:p>
    <w:p w14:paraId="725B0EB3" w14:textId="4745462F" w:rsidR="00B57256" w:rsidRPr="00B57256" w:rsidRDefault="00073E1E" w:rsidP="00B57256">
      <w:pPr>
        <w:pStyle w:val="ListParagraph"/>
        <w:numPr>
          <w:ilvl w:val="0"/>
          <w:numId w:val="3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 xml:space="preserve">Manipulating data and saving it. Then, adding this modified data file to snapshot and saving the snapshot with </w:t>
      </w:r>
      <w:r w:rsidR="00B57256">
        <w:rPr>
          <w:rFonts w:ascii="Aptos Display" w:hAnsi="Aptos Display" w:cs="Aldhabi"/>
          <w:sz w:val="24"/>
          <w:szCs w:val="24"/>
        </w:rPr>
        <w:t xml:space="preserve">a </w:t>
      </w:r>
      <w:r>
        <w:rPr>
          <w:rFonts w:ascii="Aptos Display" w:hAnsi="Aptos Display" w:cs="Aldhabi"/>
          <w:sz w:val="24"/>
          <w:szCs w:val="24"/>
        </w:rPr>
        <w:t>message</w:t>
      </w:r>
      <w:r w:rsidR="00B57256">
        <w:rPr>
          <w:rFonts w:ascii="Aptos Display" w:hAnsi="Aptos Display" w:cs="Aldhabi"/>
          <w:sz w:val="24"/>
          <w:szCs w:val="24"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355"/>
      </w:tblGrid>
      <w:tr w:rsidR="00B57256" w14:paraId="4EB9A0D7" w14:textId="77777777" w:rsidTr="00242EDC">
        <w:tc>
          <w:tcPr>
            <w:tcW w:w="9355" w:type="dxa"/>
          </w:tcPr>
          <w:p w14:paraId="662C89B2" w14:textId="77777777" w:rsidR="001B0427" w:rsidRPr="001B0427" w:rsidRDefault="001B0427" w:rsidP="001B0427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1B042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USArrests &lt;- subset(USArrests, Murder &gt; </w:t>
            </w:r>
            <w:r w:rsidRPr="001B0427">
              <w:rPr>
                <w:rFonts w:ascii="Courier New" w:eastAsia="Times New Roman" w:hAnsi="Courier New" w:cs="Courier New"/>
                <w:b/>
                <w:bCs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1B042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1B0427">
              <w:rPr>
                <w:rFonts w:ascii="Courier New" w:eastAsia="Times New Roman" w:hAnsi="Courier New" w:cs="Courier New"/>
                <w:b/>
                <w:bCs/>
                <w:color w:val="008000"/>
                <w:kern w:val="0"/>
                <w:sz w:val="21"/>
                <w:szCs w:val="21"/>
                <w14:ligatures w14:val="none"/>
              </w:rPr>
              <w:t>#keeping observations having Murder value greater than 10</w:t>
            </w:r>
          </w:p>
          <w:p w14:paraId="7AA60924" w14:textId="200CEBF3" w:rsidR="00B57256" w:rsidRPr="002216DC" w:rsidRDefault="001B0427" w:rsidP="001B0427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1B0427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save.image(file.choose())</w:t>
            </w:r>
          </w:p>
        </w:tc>
      </w:tr>
    </w:tbl>
    <w:p w14:paraId="1A1A55D9" w14:textId="77777777" w:rsidR="001B0427" w:rsidRDefault="001B0427" w:rsidP="001B0427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>&gt; git add mydata.RData</w:t>
      </w:r>
    </w:p>
    <w:p w14:paraId="425C2E33" w14:textId="0FCCE21A" w:rsidR="00B57256" w:rsidRDefault="001B0427" w:rsidP="001B0427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>&gt; git commit -m “</w:t>
      </w:r>
      <w:r>
        <w:rPr>
          <w:rFonts w:ascii="Aptos Display" w:hAnsi="Aptos Display" w:cs="Aldhabi"/>
          <w:b/>
          <w:bCs/>
          <w:sz w:val="24"/>
          <w:szCs w:val="24"/>
        </w:rPr>
        <w:t>filtered dataset</w:t>
      </w:r>
      <w:r>
        <w:rPr>
          <w:rFonts w:ascii="Aptos Display" w:hAnsi="Aptos Display" w:cs="Aldhabi"/>
          <w:b/>
          <w:bCs/>
          <w:sz w:val="24"/>
          <w:szCs w:val="24"/>
        </w:rPr>
        <w:t>”</w:t>
      </w:r>
    </w:p>
    <w:p w14:paraId="621DA05B" w14:textId="77777777" w:rsidR="003D3693" w:rsidRDefault="003D3693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br w:type="page"/>
      </w:r>
    </w:p>
    <w:p w14:paraId="5FDFBCAA" w14:textId="5ACC9274" w:rsidR="003D3693" w:rsidRPr="003D3693" w:rsidRDefault="003D3693" w:rsidP="003D3693">
      <w:pPr>
        <w:pStyle w:val="ListParagraph"/>
        <w:numPr>
          <w:ilvl w:val="0"/>
          <w:numId w:val="3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lastRenderedPageBreak/>
        <w:t>Exporting scatter plots and creating a report with a new commit message.</w:t>
      </w:r>
    </w:p>
    <w:tbl>
      <w:tblPr>
        <w:tblStyle w:val="TableGrid"/>
        <w:tblW w:w="8505" w:type="dxa"/>
        <w:tblInd w:w="846" w:type="dxa"/>
        <w:tblLook w:val="04A0" w:firstRow="1" w:lastRow="0" w:firstColumn="1" w:lastColumn="0" w:noHBand="0" w:noVBand="1"/>
      </w:tblPr>
      <w:tblGrid>
        <w:gridCol w:w="8505"/>
      </w:tblGrid>
      <w:tr w:rsidR="003D3693" w14:paraId="2D429465" w14:textId="77777777" w:rsidTr="003D3693">
        <w:tc>
          <w:tcPr>
            <w:tcW w:w="8505" w:type="dxa"/>
          </w:tcPr>
          <w:p w14:paraId="791457C7" w14:textId="77777777" w:rsidR="003D3693" w:rsidRPr="003D3693" w:rsidRDefault="003D3693" w:rsidP="003D3693">
            <w:pPr>
              <w:shd w:val="clear" w:color="auto" w:fill="F7F7F7"/>
              <w:spacing w:after="0"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3D369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jpeg(</w:t>
            </w:r>
            <w:r w:rsidRPr="003D3693">
              <w:rPr>
                <w:rFonts w:ascii="Courier New" w:eastAsia="Times New Roman" w:hAnsi="Courier New" w:cs="Courier New"/>
                <w:b/>
                <w:bCs/>
                <w:color w:val="A31515"/>
                <w:kern w:val="0"/>
                <w:sz w:val="21"/>
                <w:szCs w:val="21"/>
                <w14:ligatures w14:val="none"/>
              </w:rPr>
              <w:t>'plot.jpg'</w:t>
            </w:r>
            <w:r w:rsidRPr="003D369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)</w:t>
            </w:r>
          </w:p>
          <w:p w14:paraId="1C786D46" w14:textId="77777777" w:rsidR="003D3693" w:rsidRPr="003D3693" w:rsidRDefault="003D3693" w:rsidP="003D369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</w:pPr>
            <w:r w:rsidRPr="003D369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plot(USArrests)</w:t>
            </w:r>
          </w:p>
          <w:p w14:paraId="656D4D7D" w14:textId="4D073567" w:rsidR="003D3693" w:rsidRPr="003D3693" w:rsidRDefault="003D3693" w:rsidP="003D3693">
            <w:pPr>
              <w:shd w:val="clear" w:color="auto" w:fill="F7F7F7"/>
              <w:spacing w:line="285" w:lineRule="atLeast"/>
              <w:rPr>
                <w:rFonts w:ascii="Courier New" w:eastAsia="Times New Roman" w:hAnsi="Courier New" w:cs="Courier New"/>
                <w:color w:val="000000"/>
                <w:kern w:val="0"/>
                <w:sz w:val="21"/>
                <w:szCs w:val="21"/>
                <w14:ligatures w14:val="none"/>
              </w:rPr>
            </w:pPr>
            <w:r w:rsidRPr="003D3693">
              <w:rPr>
                <w:rFonts w:ascii="Courier New" w:eastAsia="Times New Roman" w:hAnsi="Courier New" w:cs="Courier New"/>
                <w:b/>
                <w:bCs/>
                <w:color w:val="000000"/>
                <w:kern w:val="0"/>
                <w:sz w:val="21"/>
                <w:szCs w:val="21"/>
                <w14:ligatures w14:val="none"/>
              </w:rPr>
              <w:t>dev.off()</w:t>
            </w:r>
          </w:p>
        </w:tc>
      </w:tr>
    </w:tbl>
    <w:p w14:paraId="02E95F03" w14:textId="2211A442" w:rsidR="003D3693" w:rsidRDefault="003D3693" w:rsidP="003D3693">
      <w:pPr>
        <w:pStyle w:val="ListParagraph"/>
        <w:numPr>
          <w:ilvl w:val="0"/>
          <w:numId w:val="5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Create a file “report.docx” and import the plot.</w:t>
      </w:r>
    </w:p>
    <w:p w14:paraId="71E3CDB1" w14:textId="0572DBE4" w:rsidR="003D3693" w:rsidRDefault="003D3693" w:rsidP="003D3693">
      <w:pPr>
        <w:pStyle w:val="ListParagraph"/>
        <w:numPr>
          <w:ilvl w:val="0"/>
          <w:numId w:val="5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Add the new files and commit.</w:t>
      </w:r>
    </w:p>
    <w:p w14:paraId="670FE518" w14:textId="2037820B" w:rsidR="003D3693" w:rsidRDefault="003D3693" w:rsidP="003D3693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 w:rsidRPr="003D3693">
        <w:rPr>
          <w:rFonts w:ascii="Aptos Display" w:hAnsi="Aptos Display" w:cs="Aldhabi"/>
          <w:b/>
          <w:bCs/>
          <w:sz w:val="24"/>
          <w:szCs w:val="24"/>
        </w:rPr>
        <w:t xml:space="preserve">&gt; git </w:t>
      </w:r>
      <w:r>
        <w:rPr>
          <w:rFonts w:ascii="Aptos Display" w:hAnsi="Aptos Display" w:cs="Aldhabi"/>
          <w:b/>
          <w:bCs/>
          <w:sz w:val="24"/>
          <w:szCs w:val="24"/>
        </w:rPr>
        <w:t>add plot.jpg report.docx</w:t>
      </w:r>
    </w:p>
    <w:p w14:paraId="59788852" w14:textId="001EDE4F" w:rsidR="003D3693" w:rsidRDefault="003D3693" w:rsidP="003D3693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>&gt; git commit -m “creating a report with plot”</w:t>
      </w:r>
    </w:p>
    <w:p w14:paraId="0D1CB5A9" w14:textId="081FC445" w:rsidR="003D3693" w:rsidRDefault="003D3693" w:rsidP="003D3693">
      <w:pPr>
        <w:pStyle w:val="ListParagraph"/>
        <w:numPr>
          <w:ilvl w:val="0"/>
          <w:numId w:val="3"/>
        </w:num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Add description of the plot in “report.docx” file and commit.</w:t>
      </w:r>
    </w:p>
    <w:p w14:paraId="0C98A091" w14:textId="6E64648B" w:rsidR="003D3693" w:rsidRDefault="003D3693" w:rsidP="003D3693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 w:rsidRPr="003D3693">
        <w:rPr>
          <w:rFonts w:ascii="Aptos Display" w:hAnsi="Aptos Display" w:cs="Aldhabi"/>
          <w:b/>
          <w:bCs/>
          <w:sz w:val="24"/>
          <w:szCs w:val="24"/>
        </w:rPr>
        <w:t xml:space="preserve">&gt; git </w:t>
      </w:r>
      <w:r>
        <w:rPr>
          <w:rFonts w:ascii="Aptos Display" w:hAnsi="Aptos Display" w:cs="Aldhabi"/>
          <w:b/>
          <w:bCs/>
          <w:sz w:val="24"/>
          <w:szCs w:val="24"/>
        </w:rPr>
        <w:t>add report.docx</w:t>
      </w:r>
    </w:p>
    <w:p w14:paraId="5654A108" w14:textId="0EC03E33" w:rsidR="003D3693" w:rsidRDefault="003D3693" w:rsidP="003D3693">
      <w:pPr>
        <w:pStyle w:val="ListParagraph"/>
        <w:ind w:left="786"/>
        <w:rPr>
          <w:rFonts w:ascii="Aptos Display" w:hAnsi="Aptos Display" w:cs="Aldhabi"/>
          <w:b/>
          <w:bCs/>
          <w:sz w:val="24"/>
          <w:szCs w:val="24"/>
        </w:rPr>
      </w:pPr>
      <w:r>
        <w:rPr>
          <w:rFonts w:ascii="Aptos Display" w:hAnsi="Aptos Display" w:cs="Aldhabi"/>
          <w:b/>
          <w:bCs/>
          <w:sz w:val="24"/>
          <w:szCs w:val="24"/>
        </w:rPr>
        <w:t xml:space="preserve">&gt; git commit -m </w:t>
      </w:r>
      <w:r>
        <w:rPr>
          <w:rFonts w:ascii="Aptos Display" w:hAnsi="Aptos Display" w:cs="Aldhabi"/>
          <w:b/>
          <w:bCs/>
          <w:sz w:val="24"/>
          <w:szCs w:val="24"/>
        </w:rPr>
        <w:t>“revised report with description</w:t>
      </w:r>
      <w:r>
        <w:rPr>
          <w:rFonts w:ascii="Aptos Display" w:hAnsi="Aptos Display" w:cs="Aldhabi"/>
          <w:b/>
          <w:bCs/>
          <w:sz w:val="24"/>
          <w:szCs w:val="24"/>
        </w:rPr>
        <w:t>”</w:t>
      </w:r>
    </w:p>
    <w:p w14:paraId="19F7CD4F" w14:textId="77777777" w:rsidR="00D96B0E" w:rsidRDefault="00D96B0E" w:rsidP="00D96B0E">
      <w:pPr>
        <w:rPr>
          <w:rFonts w:ascii="Aptos Display" w:hAnsi="Aptos Display" w:cs="Aldhabi"/>
          <w:sz w:val="24"/>
          <w:szCs w:val="24"/>
        </w:rPr>
      </w:pPr>
    </w:p>
    <w:p w14:paraId="2D2BE8A5" w14:textId="5E9E9DB2" w:rsidR="00D96B0E" w:rsidRPr="00D96B0E" w:rsidRDefault="00D96B0E" w:rsidP="00D96B0E">
      <w:pPr>
        <w:rPr>
          <w:rFonts w:ascii="Aptos Display" w:hAnsi="Aptos Display" w:cs="Aldhabi"/>
          <w:sz w:val="24"/>
          <w:szCs w:val="24"/>
        </w:rPr>
      </w:pPr>
      <w:r>
        <w:rPr>
          <w:rFonts w:ascii="Aptos Display" w:hAnsi="Aptos Display" w:cs="Aldhabi"/>
          <w:sz w:val="24"/>
          <w:szCs w:val="24"/>
        </w:rPr>
        <w:t>Now check history of commits, its details, checkout previous versions, and coming back to current state.</w:t>
      </w:r>
    </w:p>
    <w:sectPr w:rsidR="00D96B0E" w:rsidRPr="00D96B0E" w:rsidSect="000C071B">
      <w:pgSz w:w="12240" w:h="15840"/>
      <w:pgMar w:top="851" w:right="758" w:bottom="709" w:left="12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dhabi">
    <w:charset w:val="B2"/>
    <w:family w:val="auto"/>
    <w:pitch w:val="variable"/>
    <w:sig w:usb0="80002007" w:usb1="80000000" w:usb2="00000008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40C33"/>
    <w:multiLevelType w:val="hybridMultilevel"/>
    <w:tmpl w:val="C304E66E"/>
    <w:lvl w:ilvl="0" w:tplc="FEEC50DE">
      <w:numFmt w:val="bullet"/>
      <w:lvlText w:val="-"/>
      <w:lvlJc w:val="left"/>
      <w:pPr>
        <w:ind w:left="1146" w:hanging="360"/>
      </w:pPr>
      <w:rPr>
        <w:rFonts w:ascii="Aptos Display" w:eastAsiaTheme="minorHAnsi" w:hAnsi="Aptos Display" w:cs="Aldhabi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2ED43291"/>
    <w:multiLevelType w:val="hybridMultilevel"/>
    <w:tmpl w:val="3F366D88"/>
    <w:lvl w:ilvl="0" w:tplc="FFFFFFFF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06" w:hanging="360"/>
      </w:pPr>
    </w:lvl>
    <w:lvl w:ilvl="2" w:tplc="FFFFFFFF" w:tentative="1">
      <w:start w:val="1"/>
      <w:numFmt w:val="lowerRoman"/>
      <w:lvlText w:val="%3."/>
      <w:lvlJc w:val="right"/>
      <w:pPr>
        <w:ind w:left="2226" w:hanging="180"/>
      </w:pPr>
    </w:lvl>
    <w:lvl w:ilvl="3" w:tplc="FFFFFFFF" w:tentative="1">
      <w:start w:val="1"/>
      <w:numFmt w:val="decimal"/>
      <w:lvlText w:val="%4."/>
      <w:lvlJc w:val="left"/>
      <w:pPr>
        <w:ind w:left="2946" w:hanging="360"/>
      </w:pPr>
    </w:lvl>
    <w:lvl w:ilvl="4" w:tplc="FFFFFFFF" w:tentative="1">
      <w:start w:val="1"/>
      <w:numFmt w:val="lowerLetter"/>
      <w:lvlText w:val="%5."/>
      <w:lvlJc w:val="left"/>
      <w:pPr>
        <w:ind w:left="3666" w:hanging="360"/>
      </w:pPr>
    </w:lvl>
    <w:lvl w:ilvl="5" w:tplc="FFFFFFFF" w:tentative="1">
      <w:start w:val="1"/>
      <w:numFmt w:val="lowerRoman"/>
      <w:lvlText w:val="%6."/>
      <w:lvlJc w:val="right"/>
      <w:pPr>
        <w:ind w:left="4386" w:hanging="180"/>
      </w:pPr>
    </w:lvl>
    <w:lvl w:ilvl="6" w:tplc="FFFFFFFF" w:tentative="1">
      <w:start w:val="1"/>
      <w:numFmt w:val="decimal"/>
      <w:lvlText w:val="%7."/>
      <w:lvlJc w:val="left"/>
      <w:pPr>
        <w:ind w:left="5106" w:hanging="360"/>
      </w:pPr>
    </w:lvl>
    <w:lvl w:ilvl="7" w:tplc="FFFFFFFF" w:tentative="1">
      <w:start w:val="1"/>
      <w:numFmt w:val="lowerLetter"/>
      <w:lvlText w:val="%8."/>
      <w:lvlJc w:val="left"/>
      <w:pPr>
        <w:ind w:left="5826" w:hanging="360"/>
      </w:pPr>
    </w:lvl>
    <w:lvl w:ilvl="8" w:tplc="FFFFFFFF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4A71225E"/>
    <w:multiLevelType w:val="hybridMultilevel"/>
    <w:tmpl w:val="3F366D88"/>
    <w:lvl w:ilvl="0" w:tplc="04090019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74507D1E"/>
    <w:multiLevelType w:val="hybridMultilevel"/>
    <w:tmpl w:val="C00AC44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61032"/>
    <w:multiLevelType w:val="hybridMultilevel"/>
    <w:tmpl w:val="1536415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509040">
    <w:abstractNumId w:val="4"/>
  </w:num>
  <w:num w:numId="2" w16cid:durableId="1476068210">
    <w:abstractNumId w:val="3"/>
  </w:num>
  <w:num w:numId="3" w16cid:durableId="560288328">
    <w:abstractNumId w:val="2"/>
  </w:num>
  <w:num w:numId="4" w16cid:durableId="741100506">
    <w:abstractNumId w:val="1"/>
  </w:num>
  <w:num w:numId="5" w16cid:durableId="15132527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NzQwtTQ2tTAzMjFR0lEKTi0uzszPAykwrgUAti0SDiwAAAA="/>
  </w:docVars>
  <w:rsids>
    <w:rsidRoot w:val="00670C42"/>
    <w:rsid w:val="000114BA"/>
    <w:rsid w:val="000378B6"/>
    <w:rsid w:val="00073E1E"/>
    <w:rsid w:val="000C071B"/>
    <w:rsid w:val="00174380"/>
    <w:rsid w:val="001B0427"/>
    <w:rsid w:val="001F26F0"/>
    <w:rsid w:val="002216DC"/>
    <w:rsid w:val="003D3693"/>
    <w:rsid w:val="003D49B1"/>
    <w:rsid w:val="00670C42"/>
    <w:rsid w:val="006B2F45"/>
    <w:rsid w:val="006F36E4"/>
    <w:rsid w:val="00747AB0"/>
    <w:rsid w:val="007A240B"/>
    <w:rsid w:val="008F0F38"/>
    <w:rsid w:val="00950E0C"/>
    <w:rsid w:val="00967C05"/>
    <w:rsid w:val="009A628B"/>
    <w:rsid w:val="009E121B"/>
    <w:rsid w:val="00A270B4"/>
    <w:rsid w:val="00A62DF9"/>
    <w:rsid w:val="00A81201"/>
    <w:rsid w:val="00B222CD"/>
    <w:rsid w:val="00B57256"/>
    <w:rsid w:val="00BC5E2F"/>
    <w:rsid w:val="00BE73B5"/>
    <w:rsid w:val="00C8177B"/>
    <w:rsid w:val="00D96B0E"/>
    <w:rsid w:val="00DB268E"/>
    <w:rsid w:val="00EC47CD"/>
    <w:rsid w:val="00F92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33CD"/>
  <w15:chartTrackingRefBased/>
  <w15:docId w15:val="{D0553D44-2ED7-4439-9D3C-C99361D39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17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2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99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9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1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52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1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21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5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0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6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3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21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5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31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1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70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63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 ANIL</dc:creator>
  <cp:keywords/>
  <dc:description/>
  <cp:lastModifiedBy>SHRESTHA ANIL</cp:lastModifiedBy>
  <cp:revision>34</cp:revision>
  <dcterms:created xsi:type="dcterms:W3CDTF">2024-01-03T15:57:00Z</dcterms:created>
  <dcterms:modified xsi:type="dcterms:W3CDTF">2024-01-04T14:57:00Z</dcterms:modified>
</cp:coreProperties>
</file>